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B6E3" w14:textId="4AE2E4DC" w:rsidR="00FE501B" w:rsidRDefault="00023956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>Class B Fuel and Lube Driver</w:t>
      </w:r>
      <w:r w:rsidR="00322B37">
        <w:rPr>
          <w:b/>
          <w:bCs/>
          <w:u w:val="single"/>
        </w:rPr>
        <w:t xml:space="preserve"> – Full Time</w:t>
      </w:r>
    </w:p>
    <w:p w14:paraId="36D2C28C" w14:textId="14B5D464" w:rsidR="00785D08" w:rsidRDefault="00785D08" w:rsidP="00785D08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60F2AC51" w14:textId="77777777" w:rsidR="00785D08" w:rsidRDefault="00785D08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6618C342" w14:textId="4C1AEC36" w:rsidR="00185CC7" w:rsidRPr="00AD181E" w:rsidRDefault="00FB508F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Class </w:t>
      </w:r>
      <w:r w:rsidR="00605C04">
        <w:rPr>
          <w:rFonts w:asciiTheme="minorHAnsi" w:hAnsiTheme="minorHAnsi" w:cstheme="minorHAnsi"/>
          <w:color w:val="000000"/>
          <w:sz w:val="21"/>
          <w:szCs w:val="21"/>
        </w:rPr>
        <w:t>B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Truck Driver will be 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a safety-minded and reliable driver, able to operate various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tractors.</w:t>
      </w:r>
    </w:p>
    <w:p w14:paraId="03D0383A" w14:textId="77777777" w:rsidR="00AD181E" w:rsidRPr="005375B1" w:rsidRDefault="00AD181E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725A6206" w14:textId="00C6CFA6" w:rsidR="00855A56" w:rsidRPr="005375B1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053A33EF" w14:textId="7D72B9C3" w:rsidR="00855A56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Must be able to pass a pre-employment 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 xml:space="preserve">DOT 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drug screen.</w:t>
      </w:r>
    </w:p>
    <w:p w14:paraId="354D78FC" w14:textId="0DAED150" w:rsidR="00023956" w:rsidRPr="005375B1" w:rsidRDefault="000239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Hazmat and tanker endorsement </w:t>
      </w:r>
      <w:proofErr w:type="gramStart"/>
      <w:r>
        <w:rPr>
          <w:rFonts w:asciiTheme="minorHAnsi" w:hAnsiTheme="minorHAnsi" w:cstheme="minorHAnsi"/>
          <w:color w:val="000000"/>
          <w:sz w:val="21"/>
          <w:szCs w:val="21"/>
        </w:rPr>
        <w:t>is</w:t>
      </w:r>
      <w:proofErr w:type="gramEnd"/>
      <w:r>
        <w:rPr>
          <w:rFonts w:asciiTheme="minorHAnsi" w:hAnsiTheme="minorHAnsi" w:cstheme="minorHAnsi"/>
          <w:color w:val="000000"/>
          <w:sz w:val="21"/>
          <w:szCs w:val="21"/>
        </w:rPr>
        <w:t xml:space="preserve"> required.</w:t>
      </w:r>
    </w:p>
    <w:p w14:paraId="34A392FF" w14:textId="5E48CC9F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Regular and timely attendance is an essential function of this position.</w:t>
      </w:r>
    </w:p>
    <w:p w14:paraId="29DEC987" w14:textId="275A6199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Transportation to and from 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>the yard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A7D2171" w14:textId="5DE5B4B6" w:rsidR="00185CC7" w:rsidRPr="005375B1" w:rsidRDefault="00D84BC3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Ability to effectively communicate with employees and customers.</w:t>
      </w:r>
    </w:p>
    <w:p w14:paraId="3AC48266" w14:textId="06884CA7" w:rsidR="00D84BC3" w:rsidRDefault="00FB508F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1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 xml:space="preserve">+ years of experience 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driving a Class </w:t>
      </w:r>
      <w:r w:rsidR="00605C04">
        <w:rPr>
          <w:rFonts w:asciiTheme="minorHAnsi" w:hAnsiTheme="minorHAnsi" w:cstheme="minorHAnsi"/>
          <w:color w:val="000000"/>
          <w:sz w:val="21"/>
          <w:szCs w:val="21"/>
        </w:rPr>
        <w:t>B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Commercial vehicle with 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 xml:space="preserve">a </w:t>
      </w:r>
      <w:r>
        <w:rPr>
          <w:rFonts w:asciiTheme="minorHAnsi" w:hAnsiTheme="minorHAnsi" w:cstheme="minorHAnsi"/>
          <w:color w:val="000000"/>
          <w:sz w:val="21"/>
          <w:szCs w:val="21"/>
        </w:rPr>
        <w:t>manual transmission</w:t>
      </w:r>
      <w:r w:rsidR="00023956">
        <w:rPr>
          <w:rFonts w:asciiTheme="minorHAnsi" w:hAnsiTheme="minorHAnsi" w:cstheme="minorHAnsi"/>
          <w:color w:val="000000"/>
          <w:sz w:val="21"/>
          <w:szCs w:val="21"/>
        </w:rPr>
        <w:t>.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67B7FD6B" w14:textId="10F9D47C" w:rsidR="00AD181E" w:rsidRDefault="000479F3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A c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>urrent medical card is required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82C9C14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25F7CD56" w14:textId="619B5D7A" w:rsidR="00D84BC3" w:rsidRPr="005375B1" w:rsidRDefault="00D84BC3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05E066F" w14:textId="1A2CD816" w:rsidR="00D84BC3" w:rsidRDefault="00FB508F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3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+ years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of experience </w:t>
      </w:r>
      <w:r w:rsidR="00023956">
        <w:rPr>
          <w:rFonts w:asciiTheme="minorHAnsi" w:hAnsiTheme="minorHAnsi" w:cstheme="minorHAnsi"/>
          <w:color w:val="000000"/>
          <w:sz w:val="21"/>
          <w:szCs w:val="21"/>
        </w:rPr>
        <w:t>driving a hazmat vehicle.</w:t>
      </w:r>
    </w:p>
    <w:p w14:paraId="456A793B" w14:textId="79449776" w:rsidR="00023956" w:rsidRPr="005375B1" w:rsidRDefault="00023956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Class A CDL is preferred.</w:t>
      </w:r>
    </w:p>
    <w:p w14:paraId="3EFCAF1D" w14:textId="208DE8E7" w:rsidR="00D84BC3" w:rsidRPr="005375B1" w:rsidRDefault="00FB508F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Experience </w:t>
      </w:r>
      <w:r w:rsidR="00023956">
        <w:rPr>
          <w:rFonts w:asciiTheme="minorHAnsi" w:hAnsiTheme="minorHAnsi" w:cstheme="minorHAnsi"/>
          <w:color w:val="000000"/>
          <w:sz w:val="21"/>
          <w:szCs w:val="21"/>
        </w:rPr>
        <w:t>in heavy equipment fueling and lubing.</w:t>
      </w:r>
    </w:p>
    <w:p w14:paraId="03D1814F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667C0645" w14:textId="05261363" w:rsidR="006A13B5" w:rsidRDefault="00855A56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Duties and responsibilities:</w:t>
      </w:r>
    </w:p>
    <w:p w14:paraId="20C27A7C" w14:textId="3AB4F90F" w:rsidR="00FB508F" w:rsidRPr="00AA3A65" w:rsidRDefault="00FB508F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AA3A65">
        <w:rPr>
          <w:rFonts w:asciiTheme="minorHAnsi" w:hAnsiTheme="minorHAnsi" w:cstheme="minorHAnsi"/>
          <w:sz w:val="21"/>
          <w:szCs w:val="21"/>
        </w:rPr>
        <w:t>Perform pre-trip and</w:t>
      </w:r>
      <w:r w:rsidR="00AA3A65" w:rsidRPr="00AA3A65">
        <w:rPr>
          <w:rFonts w:asciiTheme="minorHAnsi" w:hAnsiTheme="minorHAnsi" w:cstheme="minorHAnsi"/>
          <w:sz w:val="21"/>
          <w:szCs w:val="21"/>
        </w:rPr>
        <w:t xml:space="preserve"> post-trip daily inspections of </w:t>
      </w:r>
      <w:r w:rsidR="00023956">
        <w:rPr>
          <w:rFonts w:asciiTheme="minorHAnsi" w:hAnsiTheme="minorHAnsi" w:cstheme="minorHAnsi"/>
          <w:sz w:val="21"/>
          <w:szCs w:val="21"/>
        </w:rPr>
        <w:t xml:space="preserve">the </w:t>
      </w:r>
      <w:r w:rsidR="00AA3A65" w:rsidRPr="00AA3A65">
        <w:rPr>
          <w:rFonts w:asciiTheme="minorHAnsi" w:hAnsiTheme="minorHAnsi" w:cstheme="minorHAnsi"/>
          <w:sz w:val="21"/>
          <w:szCs w:val="21"/>
        </w:rPr>
        <w:t>truck</w:t>
      </w:r>
      <w:r w:rsidR="00AA3A65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337B9599" w14:textId="7E9743EB" w:rsidR="00AA3A65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Keep accurate and detailed daily work log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597EB2D5" w14:textId="56B5994A" w:rsidR="00AA3A65" w:rsidRDefault="00AA3A65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Knowledge of USDOT and FMCSA safety regulations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0FC67D2F" w14:textId="66280A47" w:rsidR="00023956" w:rsidRPr="00023956" w:rsidRDefault="00023956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023956">
        <w:rPr>
          <w:rFonts w:asciiTheme="minorHAnsi" w:hAnsiTheme="minorHAnsi" w:cstheme="minorHAnsi"/>
          <w:color w:val="2D2D2D"/>
          <w:sz w:val="21"/>
          <w:szCs w:val="21"/>
        </w:rPr>
        <w:t xml:space="preserve">Perform fueling and lubrication on all heavy equipment </w:t>
      </w:r>
      <w:r>
        <w:rPr>
          <w:rFonts w:asciiTheme="minorHAnsi" w:hAnsiTheme="minorHAnsi" w:cstheme="minorHAnsi"/>
          <w:color w:val="2D2D2D"/>
          <w:sz w:val="21"/>
          <w:szCs w:val="21"/>
        </w:rPr>
        <w:t>daily</w:t>
      </w:r>
      <w:r w:rsidRPr="00023956"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75FBFBE2" w14:textId="026ADF90" w:rsidR="00023956" w:rsidRPr="00023956" w:rsidRDefault="00023956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023956">
        <w:rPr>
          <w:rFonts w:asciiTheme="minorHAnsi" w:hAnsiTheme="minorHAnsi" w:cstheme="minorHAnsi"/>
          <w:color w:val="2D2D2D"/>
          <w:sz w:val="21"/>
          <w:szCs w:val="21"/>
        </w:rPr>
        <w:t>Perform oil/fluid/filter changes on all heavy equipment for scheduled maintenance</w:t>
      </w:r>
      <w:r w:rsidRPr="00023956"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560BDB9E" w14:textId="71090753" w:rsidR="00023956" w:rsidRPr="00023956" w:rsidRDefault="00023956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023956">
        <w:rPr>
          <w:rFonts w:asciiTheme="minorHAnsi" w:hAnsiTheme="minorHAnsi" w:cstheme="minorHAnsi"/>
          <w:color w:val="2D2D2D"/>
          <w:sz w:val="21"/>
          <w:szCs w:val="21"/>
        </w:rPr>
        <w:t>Inspect/maintain all equipment and report deficiencies to supervisor</w:t>
      </w:r>
      <w:r w:rsidRPr="00023956"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0FF3336B" w14:textId="2B830AB6" w:rsidR="00023956" w:rsidRPr="00023956" w:rsidRDefault="00023956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023956">
        <w:rPr>
          <w:rFonts w:asciiTheme="minorHAnsi" w:hAnsiTheme="minorHAnsi" w:cstheme="minorHAnsi"/>
          <w:color w:val="2D2D2D"/>
          <w:sz w:val="21"/>
          <w:szCs w:val="21"/>
        </w:rPr>
        <w:t xml:space="preserve">Accurately complete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the </w:t>
      </w:r>
      <w:r w:rsidRPr="00023956">
        <w:rPr>
          <w:rFonts w:asciiTheme="minorHAnsi" w:hAnsiTheme="minorHAnsi" w:cstheme="minorHAnsi"/>
          <w:color w:val="2D2D2D"/>
          <w:sz w:val="21"/>
          <w:szCs w:val="21"/>
        </w:rPr>
        <w:t>necessary paperwork to include record keeping and assume accountability for all assigned equipment</w:t>
      </w:r>
      <w:r w:rsidRPr="00023956"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6A68335E" w14:textId="56FD0A1A" w:rsidR="00023956" w:rsidRPr="00023956" w:rsidRDefault="00023956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023956">
        <w:rPr>
          <w:rFonts w:asciiTheme="minorHAnsi" w:hAnsiTheme="minorHAnsi" w:cstheme="minorHAnsi"/>
          <w:color w:val="2D2D2D"/>
          <w:sz w:val="21"/>
          <w:szCs w:val="21"/>
        </w:rPr>
        <w:t>Minor equipment repairs</w:t>
      </w:r>
      <w:r w:rsidRPr="00023956"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5E0BD543" w14:textId="5009F301" w:rsidR="00AA3A65" w:rsidRPr="00023956" w:rsidRDefault="00AA3A65" w:rsidP="00AA3A65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023956">
        <w:rPr>
          <w:rFonts w:asciiTheme="minorHAnsi" w:hAnsiTheme="minorHAnsi" w:cstheme="minorHAnsi"/>
          <w:sz w:val="21"/>
          <w:szCs w:val="21"/>
        </w:rPr>
        <w:t xml:space="preserve">Knowledge of local areas and </w:t>
      </w:r>
      <w:r w:rsidR="000479F3" w:rsidRPr="00023956">
        <w:rPr>
          <w:rFonts w:asciiTheme="minorHAnsi" w:hAnsiTheme="minorHAnsi" w:cstheme="minorHAnsi"/>
          <w:sz w:val="21"/>
          <w:szCs w:val="21"/>
        </w:rPr>
        <w:t xml:space="preserve">the </w:t>
      </w:r>
      <w:r w:rsidRPr="00023956">
        <w:rPr>
          <w:rFonts w:asciiTheme="minorHAnsi" w:hAnsiTheme="minorHAnsi" w:cstheme="minorHAnsi"/>
          <w:sz w:val="21"/>
          <w:szCs w:val="21"/>
        </w:rPr>
        <w:t>ability to understand maps and directions.</w:t>
      </w:r>
    </w:p>
    <w:p w14:paraId="505097B1" w14:textId="22DBDE4C" w:rsidR="00AA3A65" w:rsidRPr="00FB508F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Other duties as assigned.</w:t>
      </w:r>
    </w:p>
    <w:p w14:paraId="2DF91FD9" w14:textId="244C369F" w:rsidR="0082641B" w:rsidRPr="005375B1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7213DE88" w14:textId="6A7E084C" w:rsidR="005375B1" w:rsidRPr="005375B1" w:rsidRDefault="005375B1" w:rsidP="005375B1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0479F3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fter</w:t>
      </w:r>
      <w:r w:rsidR="000479F3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A3DB101" w14:textId="00114E97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 w:rsidR="001A13BD">
        <w:rPr>
          <w:rFonts w:eastAsia="Times New Roman" w:cstheme="minorHAnsi"/>
          <w:color w:val="2D2D2D"/>
          <w:sz w:val="21"/>
          <w:szCs w:val="21"/>
        </w:rPr>
        <w:t xml:space="preserve"> when required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3BBC47CF" w14:textId="5D3EC2DB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605C04">
        <w:rPr>
          <w:rFonts w:eastAsia="Times New Roman" w:cstheme="minorHAnsi"/>
          <w:color w:val="2D2D2D"/>
          <w:sz w:val="21"/>
          <w:szCs w:val="21"/>
        </w:rPr>
        <w:t>including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extreme heat and cold temperatur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ust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0479F3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11B9EE0" w14:textId="40089A0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1F36440A" w14:textId="09CD0B08" w:rsidR="000479F3" w:rsidRPr="00023956" w:rsidRDefault="005375B1" w:rsidP="0002395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 xml:space="preserve">Must be able to lift/carry 50 lbs. </w:t>
      </w:r>
      <w:r w:rsidR="001A13BD">
        <w:rPr>
          <w:rFonts w:eastAsia="Times New Roman" w:cstheme="minorHAnsi"/>
          <w:color w:val="2D2D2D"/>
          <w:sz w:val="21"/>
          <w:szCs w:val="21"/>
        </w:rPr>
        <w:t>on occasion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up to 100 LBS as needed with or without assistance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2D34A89" w14:textId="4D966F3D" w:rsidR="00EB6034" w:rsidRPr="005375B1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lastRenderedPageBreak/>
        <w:t>Benefits:</w:t>
      </w:r>
    </w:p>
    <w:p w14:paraId="6BF04CC4" w14:textId="27F67548" w:rsidR="005375B1" w:rsidRPr="005375B1" w:rsidRDefault="005375B1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Competitive pay</w:t>
      </w:r>
    </w:p>
    <w:p w14:paraId="71A2EC0E" w14:textId="007036BB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53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2A99"/>
    <w:multiLevelType w:val="multilevel"/>
    <w:tmpl w:val="C8CC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807ED"/>
    <w:multiLevelType w:val="hybridMultilevel"/>
    <w:tmpl w:val="7A4AE5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4D5E94"/>
    <w:multiLevelType w:val="multilevel"/>
    <w:tmpl w:val="60784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60265E"/>
    <w:multiLevelType w:val="multilevel"/>
    <w:tmpl w:val="558C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AC090B"/>
    <w:multiLevelType w:val="multilevel"/>
    <w:tmpl w:val="2ABC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FF63E0"/>
    <w:multiLevelType w:val="hybridMultilevel"/>
    <w:tmpl w:val="89D8CE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E556C"/>
    <w:multiLevelType w:val="hybridMultilevel"/>
    <w:tmpl w:val="96444CB0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6"/>
  </w:num>
  <w:num w:numId="5">
    <w:abstractNumId w:val="12"/>
  </w:num>
  <w:num w:numId="6">
    <w:abstractNumId w:val="3"/>
  </w:num>
  <w:num w:numId="7">
    <w:abstractNumId w:val="1"/>
  </w:num>
  <w:num w:numId="8">
    <w:abstractNumId w:val="10"/>
  </w:num>
  <w:num w:numId="9">
    <w:abstractNumId w:val="11"/>
  </w:num>
  <w:num w:numId="10">
    <w:abstractNumId w:val="15"/>
  </w:num>
  <w:num w:numId="11">
    <w:abstractNumId w:val="14"/>
  </w:num>
  <w:num w:numId="12">
    <w:abstractNumId w:val="8"/>
  </w:num>
  <w:num w:numId="13">
    <w:abstractNumId w:val="2"/>
  </w:num>
  <w:num w:numId="14">
    <w:abstractNumId w:val="7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c2MTE3MDW3NDdT0lEKTi0uzszPAykwrgUAAbe1PiwAAAA="/>
  </w:docVars>
  <w:rsids>
    <w:rsidRoot w:val="00322B37"/>
    <w:rsid w:val="00023956"/>
    <w:rsid w:val="000479F3"/>
    <w:rsid w:val="00185CC7"/>
    <w:rsid w:val="001A13BD"/>
    <w:rsid w:val="00322B37"/>
    <w:rsid w:val="00337FEF"/>
    <w:rsid w:val="00375CAD"/>
    <w:rsid w:val="005375B1"/>
    <w:rsid w:val="00605C04"/>
    <w:rsid w:val="0064458A"/>
    <w:rsid w:val="006A13B5"/>
    <w:rsid w:val="00785D08"/>
    <w:rsid w:val="0082641B"/>
    <w:rsid w:val="00855A56"/>
    <w:rsid w:val="00971610"/>
    <w:rsid w:val="00AA3A65"/>
    <w:rsid w:val="00AD181E"/>
    <w:rsid w:val="00AE57D9"/>
    <w:rsid w:val="00B26947"/>
    <w:rsid w:val="00D84BC3"/>
    <w:rsid w:val="00EB6034"/>
    <w:rsid w:val="00FA6838"/>
    <w:rsid w:val="00FB508F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2</cp:revision>
  <cp:lastPrinted>2020-11-20T00:14:00Z</cp:lastPrinted>
  <dcterms:created xsi:type="dcterms:W3CDTF">2020-11-20T00:25:00Z</dcterms:created>
  <dcterms:modified xsi:type="dcterms:W3CDTF">2020-11-20T00:25:00Z</dcterms:modified>
</cp:coreProperties>
</file>